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975a7099363006ddcdcbe7a70a87cf27bbc73c4"/>
    <w:p>
      <w:pPr>
        <w:pStyle w:val="Heading1"/>
      </w:pPr>
      <w:r>
        <w:rPr>
          <w:bCs/>
          <w:b/>
        </w:rPr>
        <w:t xml:space="preserve">Cover Letter for Mechanical Engineer Position in Thailand Bangkok</w:t>
      </w:r>
    </w:p>
    <w:p>
      <w:pPr>
        <w:pStyle w:val="FirstParagraph"/>
      </w:pPr>
      <w:r>
        <w:t xml:space="preserve">Dear [Hiring Manager's Name],</w:t>
      </w:r>
    </w:p>
    <w:p>
      <w:pPr>
        <w:pStyle w:val="BodyText"/>
      </w:pPr>
      <w:r>
        <w:t xml:space="preserve">I am writing to express my enthusiastic interest in the Mechanical Engineer position at [Company Name] in Thailand Bangkok. With a robust academic background, hands-on experience in mechanical design and systems optimization, and a deep understanding of the dynamic industrial landscape in Thailand, I am confident that my skills align perfectly with the requirements of this role. As an aspiring mechanical engineer, I am eager to contribute to innovative projects that drive progress in Bangkok’s thriving engineering sector while embracing the unique cultural and professional opportunities this vibrant city offers.</w:t>
      </w:r>
    </w:p>
    <w:p>
      <w:pPr>
        <w:pStyle w:val="BodyText"/>
      </w:pPr>
      <w:r>
        <w:t xml:space="preserve">My journey as a Mechanical Engineer has been defined by a commitment to excellence, problem-solving, and adaptability. Over the past [X years], I have worked on a diverse range of projects spanning automotive systems, HVAC design, industrial automation, and renewable energy solutions. These experiences have not only honed my technical expertise but also strengthened my ability to collaborate with cross-functional teams to deliver high-quality results under tight deadlines. Whether it was optimizing production processes for efficiency or designing custom mechanical components tailored to client needs, I have consistently prioritized innovation and precision.</w:t>
      </w:r>
    </w:p>
    <w:p>
      <w:pPr>
        <w:pStyle w:val="BodyText"/>
      </w:pPr>
      <w:r>
        <w:t xml:space="preserve">What sets me apart as a Mechanical Engineer is my proactive approach to learning and my ability to adapt to evolving challenges. I hold a [Degree, e.g., B.S. in Mechanical Engineering] from [University Name], where I graduated with honors, and I have since pursued professional certifications in [relevant areas, e.g., CAD software, thermodynamics, or project management]. My academic training was complemented by internships at leading engineering firms in [previous location], where I gained firsthand experience in real-world applications of mechanical principles. This foundation has equipped me to tackle complex projects with confidence and creativity.</w:t>
      </w:r>
    </w:p>
    <w:p>
      <w:pPr>
        <w:pStyle w:val="BodyText"/>
      </w:pPr>
      <w:r>
        <w:t xml:space="preserve">Thailand Bangkok, as a global hub for manufacturing, construction, and technology, presents a unique environment for Mechanical Engineers to thrive. The city’s rapid urbanization and focus on sustainable development create opportunities to contribute to cutting-edge solutions that address both local and international demands. I am particularly inspired by [Company Name]’s reputation for [specific achievement or project, e.g., "leading-edge HVAC systems" or "smart manufacturing solutions"], and I am eager to bring my expertise in mechanical systems design and analysis to support such initiatives. My familiarity with the Thai market, including its regulatory standards and engineering practices, ensures that I can seamlessly integrate into your team while contributing meaningfully from day one.</w:t>
      </w:r>
    </w:p>
    <w:p>
      <w:pPr>
        <w:pStyle w:val="BodyText"/>
      </w:pPr>
      <w:r>
        <w:t xml:space="preserve">One of my key strengths as a Mechanical Engineer is my ability to balance technical rigor with practicality. For example, during my tenure at [Previous Company Name], I led the redesign of a critical component in an industrial machinery system, which reduced maintenance costs by 30% and improved overall efficiency. This project required meticulous attention to detail, collaboration with suppliers and engineers, and a deep understanding of material science and mechanical constraints. I also leveraged simulation tools such as [software names] to validate designs before prototyping, minimizing errors and saving time. These experiences underscore my dedication to delivering solutions that are not only technically sound but also economically viable.</w:t>
      </w:r>
    </w:p>
    <w:p>
      <w:pPr>
        <w:pStyle w:val="BodyText"/>
      </w:pPr>
      <w:r>
        <w:t xml:space="preserve">In addition to my technical skills, I possess strong communication and leadership abilities that enable me to work effectively in multicultural teams. As a Mechanical Engineer, I understand the importance of clear documentation, stakeholder engagement, and iterative feedback. In Bangkok’s diverse professional environment, where collaboration with local and international partners is common, these skills are essential. My ability to articulate complex technical concepts in an accessible manner has allowed me to bridge gaps between engineering teams and non-technical stakeholders, ensuring that projects remain aligned with business objectives.</w:t>
      </w:r>
    </w:p>
    <w:p>
      <w:pPr>
        <w:pStyle w:val="BodyText"/>
      </w:pPr>
      <w:r>
        <w:t xml:space="preserve">What excites me most about the opportunity at [Company Name] is the chance to contribute to a forward-thinking organization that values innovation and sustainability. Bangkok’s growing emphasis on green technologies, smart infrastructure, and industrial automation aligns closely with my career goals as a Mechanical Engineer. I am particularly interested in exploring how emerging trends such as AI-driven design tools, IoT integration in mechanical systems, and eco-friendly manufacturing practices can be applied to create impactful solutions for the region. I am confident that my background in these areas will allow me to make a meaningful contribution to your team.</w:t>
      </w:r>
    </w:p>
    <w:p>
      <w:pPr>
        <w:pStyle w:val="BodyText"/>
      </w:pPr>
      <w:r>
        <w:t xml:space="preserve">Finally, I would like to express my sincere appreciation for considering my application. I am eager to bring my passion for mechanical engineering, technical expertise, and cultural adaptability to [Company Name] in Thailand Bangkok. I am available at your earliest convenience for an interview and would be delighted to discuss how my skills and experiences align with the needs of your organization. Thank you once again for your time and consideration.</w:t>
      </w:r>
    </w:p>
    <w:p>
      <w:pPr>
        <w:pStyle w:val="BodyText"/>
      </w:pPr>
      <w:r>
        <w:t xml:space="preserve">Sincerely,</w:t>
      </w:r>
      <w:r>
        <w:br/>
      </w:r>
      <w:r>
        <w:t xml:space="preserve">[Your Full Name]</w:t>
      </w:r>
      <w:r>
        <w:br/>
      </w:r>
      <w:r>
        <w:t xml:space="preserve">[Your Contact Information: Email, Phone Number,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Thailand Bangkok</dc:title>
  <dc:creator/>
  <dc:language>en</dc:language>
  <cp:keywords/>
  <dcterms:created xsi:type="dcterms:W3CDTF">2026-07-23T08:55:22Z</dcterms:created>
  <dcterms:modified xsi:type="dcterms:W3CDTF">2026-07-23T08:55:22Z</dcterms:modified>
</cp:coreProperties>
</file>

<file path=docProps/custom.xml><?xml version="1.0" encoding="utf-8"?>
<Properties xmlns="http://schemas.openxmlformats.org/officeDocument/2006/custom-properties" xmlns:vt="http://schemas.openxmlformats.org/officeDocument/2006/docPropsVTypes"/>
</file>